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0D1A65" w14:textId="316F1B12" w:rsidR="006B4194" w:rsidRDefault="00AD4ECB" w:rsidP="006B4194">
      <w:r>
        <w:rPr>
          <w:noProof/>
        </w:rPr>
        <w:drawing>
          <wp:inline distT="0" distB="0" distL="0" distR="0" wp14:anchorId="1BBAC31A" wp14:editId="10DCEC2E">
            <wp:extent cx="2249043" cy="688368"/>
            <wp:effectExtent l="0" t="0" r="0" b="0"/>
            <wp:docPr id="3" name="Picture 3" descr="A picture containing 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04552" cy="705358"/>
                    </a:xfrm>
                    <a:prstGeom prst="rect">
                      <a:avLst/>
                    </a:prstGeom>
                  </pic:spPr>
                </pic:pic>
              </a:graphicData>
            </a:graphic>
          </wp:inline>
        </w:drawing>
      </w:r>
      <w:r w:rsidRPr="00AD4ECB">
        <w:rPr>
          <w:noProof/>
          <w:color w:val="E6005B"/>
        </w:rPr>
        <mc:AlternateContent>
          <mc:Choice Requires="wps">
            <w:drawing>
              <wp:anchor distT="0" distB="0" distL="114300" distR="114300" simplePos="0" relativeHeight="251662336" behindDoc="1" locked="1" layoutInCell="1" allowOverlap="1" wp14:anchorId="6B480811" wp14:editId="2A80CA46">
                <wp:simplePos x="0" y="0"/>
                <wp:positionH relativeFrom="column">
                  <wp:posOffset>-606425</wp:posOffset>
                </wp:positionH>
                <wp:positionV relativeFrom="page">
                  <wp:posOffset>8890</wp:posOffset>
                </wp:positionV>
                <wp:extent cx="7837170" cy="256540"/>
                <wp:effectExtent l="0" t="0" r="0" b="0"/>
                <wp:wrapNone/>
                <wp:docPr id="12" name="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837170" cy="256540"/>
                        </a:xfrm>
                        <a:prstGeom prst="rect">
                          <a:avLst/>
                        </a:prstGeom>
                        <a:solidFill>
                          <a:srgbClr val="E6005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8D331E" id="Rectangle 12" o:spid="_x0000_s1026" style="position:absolute;margin-left:-47.75pt;margin-top:.7pt;width:617.1pt;height:20.2pt;z-index:-25165414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" fillcolor="#e6005b" stroked="f" strokeweight="1pt">
                <o:lock v:ext="edit" aspectratio="t"/>
                <v:textbox inset="0,0,0,0"/>
                <w10:wrap anchory="page"/>
                <w10:anchorlock/>
              </v:rect>
            </w:pict>
          </mc:Fallback>
        </mc:AlternateContent>
      </w:r>
    </w:p>
    <w:p w14:paraId="757C17B1" w14:textId="37FC4CCA" w:rsidR="006B4194" w:rsidRDefault="000A778A" w:rsidP="006B4194">
      <w:pPr>
        <w:rPr>
          <w:noProof/>
        </w:rPr>
      </w:pPr>
      <w:r>
        <w:rPr>
          <w:noProof/>
        </w:rPr>
        <w:pict w14:anchorId="5D6A7AE2">
          <v:rect id="_x0000_i1025" alt="" style="width:451.3pt;height:.05pt;mso-width-percent:0;mso-height-percent:0;mso-width-percent:0;mso-height-percent:0" o:hralign="center" o:hrstd="t" o:hr="t" fillcolor="#a0a0a0" stroked="f"/>
        </w:pict>
      </w:r>
    </w:p>
    <w:p w14:paraId="06558E6E" w14:textId="550839EB" w:rsidR="00D21C6B" w:rsidRDefault="00237D8F" w:rsidP="00D21C6B">
      <w:pPr>
        <w:spacing w:before="120" w:after="240" w:line="276" w:lineRule="auto"/>
        <w:rPr>
          <w:rFonts w:ascii="Arial" w:eastAsia="Arial Unicode MS" w:hAnsi="Arial" w:cs="Arial"/>
          <w:b/>
          <w:spacing w:val="-5"/>
          <w:sz w:val="36"/>
          <w:szCs w:val="36"/>
          <w:lang w:eastAsia="en-GB"/>
        </w:rPr>
      </w:pPr>
      <w:r>
        <w:rPr>
          <w:rFonts w:ascii="Arial" w:eastAsia="Arial Unicode MS" w:hAnsi="Arial" w:cs="Arial"/>
          <w:b/>
          <w:spacing w:val="-5"/>
          <w:sz w:val="36"/>
          <w:szCs w:val="36"/>
          <w:lang w:eastAsia="en-GB"/>
        </w:rPr>
        <w:t>Notification of w</w:t>
      </w:r>
      <w:r w:rsidR="00CF6B7E">
        <w:rPr>
          <w:rFonts w:ascii="Arial" w:eastAsia="Arial Unicode MS" w:hAnsi="Arial" w:cs="Arial"/>
          <w:b/>
          <w:spacing w:val="-5"/>
          <w:sz w:val="36"/>
          <w:szCs w:val="36"/>
          <w:lang w:eastAsia="en-GB"/>
        </w:rPr>
        <w:t>ithdrawal</w:t>
      </w:r>
      <w:r>
        <w:rPr>
          <w:rFonts w:ascii="Arial" w:eastAsia="Arial Unicode MS" w:hAnsi="Arial" w:cs="Arial"/>
          <w:b/>
          <w:spacing w:val="-5"/>
          <w:sz w:val="36"/>
          <w:szCs w:val="36"/>
          <w:lang w:eastAsia="en-GB"/>
        </w:rPr>
        <w:t xml:space="preserve"> of partnership</w:t>
      </w:r>
      <w:r w:rsidR="00CF6B7E">
        <w:rPr>
          <w:rFonts w:ascii="Arial" w:eastAsia="Arial Unicode MS" w:hAnsi="Arial" w:cs="Arial"/>
          <w:b/>
          <w:spacing w:val="-5"/>
          <w:sz w:val="36"/>
          <w:szCs w:val="36"/>
          <w:lang w:eastAsia="en-GB"/>
        </w:rPr>
        <w:t xml:space="preserve"> and teach-out </w:t>
      </w:r>
      <w:r w:rsidR="00BC7B8C">
        <w:rPr>
          <w:rFonts w:ascii="Arial" w:eastAsia="Arial Unicode MS" w:hAnsi="Arial" w:cs="Arial"/>
          <w:b/>
          <w:spacing w:val="-5"/>
          <w:sz w:val="36"/>
          <w:szCs w:val="36"/>
          <w:lang w:eastAsia="en-GB"/>
        </w:rPr>
        <w:t xml:space="preserve">arrangements </w:t>
      </w:r>
      <w:r w:rsidR="00CF6B7E">
        <w:rPr>
          <w:rFonts w:ascii="Arial" w:eastAsia="Arial Unicode MS" w:hAnsi="Arial" w:cs="Arial"/>
          <w:b/>
          <w:spacing w:val="-5"/>
          <w:sz w:val="36"/>
          <w:szCs w:val="36"/>
          <w:lang w:eastAsia="en-GB"/>
        </w:rPr>
        <w:t>template for School-based collaborations</w:t>
      </w:r>
    </w:p>
    <w:p w14:paraId="002D5666" w14:textId="77777777" w:rsidR="00D55DE2" w:rsidRPr="004D532C" w:rsidRDefault="003133C4" w:rsidP="00D55DE2">
      <w:pPr>
        <w:pStyle w:val="QHStext"/>
        <w:numPr>
          <w:ilvl w:val="0"/>
          <w:numId w:val="0"/>
        </w:numPr>
        <w:rPr>
          <w:rFonts w:asciiTheme="minorBidi" w:hAnsiTheme="minorBidi"/>
          <w:bCs/>
        </w:rPr>
      </w:pPr>
      <w:r w:rsidRPr="004D532C">
        <w:rPr>
          <w:rFonts w:asciiTheme="minorBidi" w:eastAsia="Arial Unicode MS" w:hAnsiTheme="minorBidi"/>
          <w:bCs/>
          <w:spacing w:val="-5"/>
          <w:lang w:eastAsia="en-GB"/>
        </w:rPr>
        <w:t xml:space="preserve">This notification is to be completed by the </w:t>
      </w:r>
      <w:r w:rsidR="00D55DE2" w:rsidRPr="004D532C">
        <w:rPr>
          <w:rFonts w:asciiTheme="minorBidi" w:hAnsiTheme="minorBidi"/>
          <w:bCs/>
        </w:rPr>
        <w:t>Head of Department or the Professional Doctorate Course Leader and is intended to brief the School Academic Standards and Quality Committee (SASQC) or University Research Degrees Committee (URDC) on the teach-out arrangements for a course that has been withdrawn.</w:t>
      </w:r>
    </w:p>
    <w:p w14:paraId="26CD0135" w14:textId="396E2E7E" w:rsidR="00710AC0" w:rsidRPr="003133C4" w:rsidRDefault="00D55DE2" w:rsidP="004D532C">
      <w:pPr>
        <w:pStyle w:val="QHStext"/>
        <w:numPr>
          <w:ilvl w:val="0"/>
          <w:numId w:val="0"/>
        </w:numPr>
        <w:spacing w:after="240"/>
        <w:rPr>
          <w:rFonts w:ascii="Arial" w:eastAsia="Arial Unicode MS" w:hAnsi="Arial" w:cs="Arial"/>
          <w:b/>
          <w:spacing w:val="-5"/>
          <w:sz w:val="22"/>
          <w:lang w:eastAsia="en-GB"/>
        </w:rPr>
      </w:pPr>
      <w:r w:rsidRPr="004D532C">
        <w:rPr>
          <w:rFonts w:asciiTheme="minorBidi" w:hAnsiTheme="minorBidi"/>
          <w:bCs/>
        </w:rPr>
        <w:t xml:space="preserve">SASQC or URDC is asked to approve the teach-out arrangements and forward the form to the Centre for Academic Development and Quality (CADQ). </w:t>
      </w:r>
    </w:p>
    <w:tbl>
      <w:tblPr>
        <w:tblStyle w:val="TableGrid"/>
        <w:tblW w:w="0" w:type="auto"/>
        <w:tblLook w:val="04A0" w:firstRow="1" w:lastRow="0" w:firstColumn="1" w:lastColumn="0" w:noHBand="0" w:noVBand="1"/>
      </w:tblPr>
      <w:tblGrid>
        <w:gridCol w:w="5378"/>
        <w:gridCol w:w="5378"/>
      </w:tblGrid>
      <w:tr w:rsidR="0077481D" w14:paraId="32C1963C" w14:textId="77777777" w:rsidTr="00A65172">
        <w:tc>
          <w:tcPr>
            <w:tcW w:w="5378" w:type="dxa"/>
            <w:tcBorders>
              <w:top w:val="single" w:sz="6" w:space="0" w:color="E6005B"/>
              <w:left w:val="single" w:sz="6" w:space="0" w:color="E6005B"/>
              <w:bottom w:val="nil"/>
              <w:right w:val="single" w:sz="6" w:space="0" w:color="E6005B"/>
            </w:tcBorders>
            <w:shd w:val="clear" w:color="auto" w:fill="F2F2F2" w:themeFill="background1" w:themeFillShade="F2"/>
          </w:tcPr>
          <w:p w14:paraId="6E66EEE3" w14:textId="252D27DD" w:rsidR="0077481D" w:rsidRPr="0077481D" w:rsidRDefault="00F2429D" w:rsidP="0077481D">
            <w:pPr>
              <w:spacing w:before="60" w:after="60" w:line="276" w:lineRule="auto"/>
              <w:rPr>
                <w:rFonts w:asciiTheme="minorBidi" w:eastAsia="Arial Unicode MS" w:hAnsiTheme="minorBidi"/>
                <w:b/>
                <w:bCs/>
                <w:spacing w:val="-5"/>
                <w:lang w:eastAsia="en-GB"/>
              </w:rPr>
            </w:pPr>
            <w:r>
              <w:rPr>
                <w:rFonts w:asciiTheme="minorBidi" w:hAnsiTheme="minorBidi"/>
                <w:b/>
                <w:bCs/>
              </w:rPr>
              <w:t>School(s):</w:t>
            </w:r>
          </w:p>
        </w:tc>
        <w:tc>
          <w:tcPr>
            <w:tcW w:w="5378" w:type="dxa"/>
            <w:tcBorders>
              <w:top w:val="single" w:sz="6" w:space="0" w:color="E6005B"/>
              <w:left w:val="single" w:sz="6" w:space="0" w:color="E6005B"/>
              <w:bottom w:val="nil"/>
              <w:right w:val="single" w:sz="6" w:space="0" w:color="E6005B"/>
            </w:tcBorders>
            <w:shd w:val="clear" w:color="auto" w:fill="F2F2F2" w:themeFill="background1" w:themeFillShade="F2"/>
          </w:tcPr>
          <w:p w14:paraId="7DE77006" w14:textId="77777777" w:rsidR="0077481D" w:rsidRPr="0077481D" w:rsidRDefault="0077481D" w:rsidP="0077481D">
            <w:pPr>
              <w:spacing w:before="60" w:after="60" w:line="276" w:lineRule="auto"/>
              <w:rPr>
                <w:rFonts w:asciiTheme="minorBidi" w:eastAsia="Arial Unicode MS" w:hAnsiTheme="minorBidi"/>
                <w:b/>
                <w:spacing w:val="-5"/>
                <w:lang w:eastAsia="en-GB"/>
              </w:rPr>
            </w:pPr>
          </w:p>
        </w:tc>
      </w:tr>
      <w:tr w:rsidR="0077481D" w14:paraId="03E58501" w14:textId="77777777" w:rsidTr="00A65172">
        <w:tc>
          <w:tcPr>
            <w:tcW w:w="5378" w:type="dxa"/>
            <w:tcBorders>
              <w:top w:val="nil"/>
              <w:left w:val="single" w:sz="6" w:space="0" w:color="E6005B"/>
              <w:bottom w:val="nil"/>
              <w:right w:val="single" w:sz="6" w:space="0" w:color="E6005B"/>
            </w:tcBorders>
            <w:shd w:val="clear" w:color="auto" w:fill="D9D9D9" w:themeFill="background1" w:themeFillShade="D9"/>
          </w:tcPr>
          <w:p w14:paraId="47AD3F9B" w14:textId="4F3E5419" w:rsidR="0077481D" w:rsidRPr="0077481D" w:rsidRDefault="00F2429D" w:rsidP="0077481D">
            <w:pPr>
              <w:spacing w:before="60" w:after="60" w:line="276" w:lineRule="auto"/>
              <w:rPr>
                <w:rFonts w:asciiTheme="minorBidi" w:eastAsia="Arial Unicode MS" w:hAnsiTheme="minorBidi"/>
                <w:b/>
                <w:bCs/>
                <w:spacing w:val="-5"/>
                <w:lang w:eastAsia="en-GB"/>
              </w:rPr>
            </w:pPr>
            <w:r>
              <w:rPr>
                <w:rFonts w:asciiTheme="minorBidi" w:hAnsiTheme="minorBidi"/>
                <w:b/>
                <w:bCs/>
              </w:rPr>
              <w:t>Collaborative Partner:</w:t>
            </w:r>
          </w:p>
        </w:tc>
        <w:tc>
          <w:tcPr>
            <w:tcW w:w="5378" w:type="dxa"/>
            <w:tcBorders>
              <w:top w:val="nil"/>
              <w:left w:val="single" w:sz="6" w:space="0" w:color="E6005B"/>
              <w:bottom w:val="nil"/>
              <w:right w:val="single" w:sz="6" w:space="0" w:color="E6005B"/>
            </w:tcBorders>
            <w:shd w:val="clear" w:color="auto" w:fill="D9D9D9" w:themeFill="background1" w:themeFillShade="D9"/>
          </w:tcPr>
          <w:p w14:paraId="5C6E05E8" w14:textId="77777777" w:rsidR="0077481D" w:rsidRPr="0077481D" w:rsidRDefault="0077481D" w:rsidP="0077481D">
            <w:pPr>
              <w:spacing w:before="60" w:after="60" w:line="276" w:lineRule="auto"/>
              <w:rPr>
                <w:rFonts w:asciiTheme="minorBidi" w:eastAsia="Arial Unicode MS" w:hAnsiTheme="minorBidi"/>
                <w:b/>
                <w:spacing w:val="-5"/>
                <w:lang w:eastAsia="en-GB"/>
              </w:rPr>
            </w:pPr>
          </w:p>
        </w:tc>
      </w:tr>
      <w:tr w:rsidR="0077481D" w14:paraId="76111A69" w14:textId="77777777" w:rsidTr="00A65172">
        <w:tc>
          <w:tcPr>
            <w:tcW w:w="5378" w:type="dxa"/>
            <w:tcBorders>
              <w:top w:val="nil"/>
              <w:left w:val="single" w:sz="6" w:space="0" w:color="E6005B"/>
              <w:bottom w:val="nil"/>
              <w:right w:val="single" w:sz="6" w:space="0" w:color="E6005B"/>
            </w:tcBorders>
            <w:shd w:val="clear" w:color="auto" w:fill="F2F2F2" w:themeFill="background1" w:themeFillShade="F2"/>
          </w:tcPr>
          <w:p w14:paraId="172C242C" w14:textId="057CA8C3" w:rsidR="0077481D" w:rsidRPr="0077481D" w:rsidRDefault="0077481D" w:rsidP="0077481D">
            <w:pPr>
              <w:spacing w:before="60" w:after="60" w:line="276" w:lineRule="auto"/>
              <w:rPr>
                <w:rFonts w:asciiTheme="minorBidi" w:eastAsia="Arial Unicode MS" w:hAnsiTheme="minorBidi"/>
                <w:b/>
                <w:bCs/>
                <w:spacing w:val="-5"/>
                <w:lang w:eastAsia="en-GB"/>
              </w:rPr>
            </w:pPr>
            <w:r w:rsidRPr="0077481D">
              <w:rPr>
                <w:rFonts w:asciiTheme="minorBidi" w:hAnsiTheme="minorBidi"/>
                <w:b/>
                <w:bCs/>
              </w:rPr>
              <w:t xml:space="preserve">Name of </w:t>
            </w:r>
            <w:r w:rsidR="00D52FE4">
              <w:rPr>
                <w:rFonts w:asciiTheme="minorBidi" w:hAnsiTheme="minorBidi"/>
                <w:b/>
                <w:bCs/>
              </w:rPr>
              <w:t>course(s):</w:t>
            </w:r>
          </w:p>
        </w:tc>
        <w:tc>
          <w:tcPr>
            <w:tcW w:w="5378" w:type="dxa"/>
            <w:tcBorders>
              <w:top w:val="nil"/>
              <w:left w:val="single" w:sz="6" w:space="0" w:color="E6005B"/>
              <w:bottom w:val="nil"/>
              <w:right w:val="single" w:sz="6" w:space="0" w:color="E6005B"/>
            </w:tcBorders>
            <w:shd w:val="clear" w:color="auto" w:fill="F2F2F2" w:themeFill="background1" w:themeFillShade="F2"/>
          </w:tcPr>
          <w:p w14:paraId="1374774A" w14:textId="77777777" w:rsidR="0077481D" w:rsidRPr="0077481D" w:rsidRDefault="0077481D" w:rsidP="0077481D">
            <w:pPr>
              <w:spacing w:before="60" w:after="60" w:line="276" w:lineRule="auto"/>
              <w:rPr>
                <w:rFonts w:asciiTheme="minorBidi" w:eastAsia="Arial Unicode MS" w:hAnsiTheme="minorBidi"/>
                <w:b/>
                <w:spacing w:val="-5"/>
                <w:lang w:eastAsia="en-GB"/>
              </w:rPr>
            </w:pPr>
          </w:p>
        </w:tc>
      </w:tr>
      <w:tr w:rsidR="0077481D" w14:paraId="4A4D1F3F" w14:textId="77777777" w:rsidTr="00A65172">
        <w:tc>
          <w:tcPr>
            <w:tcW w:w="5378" w:type="dxa"/>
            <w:tcBorders>
              <w:top w:val="nil"/>
              <w:left w:val="single" w:sz="6" w:space="0" w:color="E6005B"/>
              <w:bottom w:val="nil"/>
              <w:right w:val="single" w:sz="6" w:space="0" w:color="E6005B"/>
            </w:tcBorders>
            <w:shd w:val="clear" w:color="auto" w:fill="D9D9D9" w:themeFill="background1" w:themeFillShade="D9"/>
          </w:tcPr>
          <w:p w14:paraId="092F27C2" w14:textId="4938EB37" w:rsidR="0077481D" w:rsidRPr="0077481D" w:rsidRDefault="00A65172" w:rsidP="0077481D">
            <w:pPr>
              <w:spacing w:before="60" w:after="60" w:line="276" w:lineRule="auto"/>
              <w:rPr>
                <w:rFonts w:asciiTheme="minorBidi" w:eastAsia="Arial Unicode MS" w:hAnsiTheme="minorBidi"/>
                <w:b/>
                <w:bCs/>
                <w:spacing w:val="-5"/>
                <w:lang w:eastAsia="en-GB"/>
              </w:rPr>
            </w:pPr>
            <w:r>
              <w:rPr>
                <w:rFonts w:asciiTheme="minorBidi" w:hAnsiTheme="minorBidi"/>
                <w:b/>
                <w:bCs/>
              </w:rPr>
              <w:t>Mode of study</w:t>
            </w:r>
            <w:r w:rsidR="00D52FE4">
              <w:rPr>
                <w:rFonts w:asciiTheme="minorBidi" w:hAnsiTheme="minorBidi"/>
                <w:b/>
                <w:bCs/>
              </w:rPr>
              <w:t>:</w:t>
            </w:r>
          </w:p>
        </w:tc>
        <w:tc>
          <w:tcPr>
            <w:tcW w:w="5378" w:type="dxa"/>
            <w:tcBorders>
              <w:top w:val="nil"/>
              <w:left w:val="single" w:sz="6" w:space="0" w:color="E6005B"/>
              <w:bottom w:val="nil"/>
              <w:right w:val="single" w:sz="6" w:space="0" w:color="E6005B"/>
            </w:tcBorders>
            <w:shd w:val="clear" w:color="auto" w:fill="D9D9D9" w:themeFill="background1" w:themeFillShade="D9"/>
          </w:tcPr>
          <w:p w14:paraId="7114E975" w14:textId="77777777" w:rsidR="0077481D" w:rsidRPr="0077481D" w:rsidRDefault="0077481D" w:rsidP="0077481D">
            <w:pPr>
              <w:spacing w:before="60" w:after="60" w:line="276" w:lineRule="auto"/>
              <w:rPr>
                <w:rFonts w:asciiTheme="minorBidi" w:eastAsia="Arial Unicode MS" w:hAnsiTheme="minorBidi"/>
                <w:b/>
                <w:spacing w:val="-5"/>
                <w:lang w:eastAsia="en-GB"/>
              </w:rPr>
            </w:pPr>
          </w:p>
        </w:tc>
      </w:tr>
      <w:tr w:rsidR="00A65172" w14:paraId="1ABE1813" w14:textId="77777777" w:rsidTr="00A65172">
        <w:tc>
          <w:tcPr>
            <w:tcW w:w="5378" w:type="dxa"/>
            <w:tcBorders>
              <w:top w:val="nil"/>
              <w:left w:val="single" w:sz="6" w:space="0" w:color="E6005B"/>
              <w:bottom w:val="single" w:sz="6" w:space="0" w:color="E6005B"/>
              <w:right w:val="single" w:sz="6" w:space="0" w:color="E6005B"/>
            </w:tcBorders>
            <w:shd w:val="clear" w:color="auto" w:fill="F2F2F2" w:themeFill="background1" w:themeFillShade="F2"/>
          </w:tcPr>
          <w:p w14:paraId="422C1DFA" w14:textId="1CFCA312" w:rsidR="00A65172" w:rsidRPr="0077481D" w:rsidRDefault="00A65172" w:rsidP="00A65172">
            <w:pPr>
              <w:spacing w:before="60" w:after="60" w:line="276" w:lineRule="auto"/>
              <w:rPr>
                <w:rFonts w:asciiTheme="minorBidi" w:hAnsiTheme="minorBidi"/>
                <w:b/>
                <w:bCs/>
              </w:rPr>
            </w:pPr>
            <w:r>
              <w:rPr>
                <w:rFonts w:asciiTheme="minorBidi" w:hAnsiTheme="minorBidi"/>
                <w:b/>
                <w:bCs/>
              </w:rPr>
              <w:t>Type of collaboration:</w:t>
            </w:r>
          </w:p>
        </w:tc>
        <w:tc>
          <w:tcPr>
            <w:tcW w:w="5378" w:type="dxa"/>
            <w:tcBorders>
              <w:top w:val="nil"/>
              <w:left w:val="single" w:sz="6" w:space="0" w:color="E6005B"/>
              <w:bottom w:val="single" w:sz="6" w:space="0" w:color="E6005B"/>
              <w:right w:val="single" w:sz="6" w:space="0" w:color="E6005B"/>
            </w:tcBorders>
            <w:shd w:val="clear" w:color="auto" w:fill="F2F2F2" w:themeFill="background1" w:themeFillShade="F2"/>
          </w:tcPr>
          <w:p w14:paraId="3186C847" w14:textId="77777777" w:rsidR="00A65172" w:rsidRPr="0077481D" w:rsidRDefault="00A65172" w:rsidP="00A65172">
            <w:pPr>
              <w:spacing w:before="60" w:after="60" w:line="276" w:lineRule="auto"/>
              <w:rPr>
                <w:rFonts w:asciiTheme="minorBidi" w:eastAsia="Arial Unicode MS" w:hAnsiTheme="minorBidi"/>
                <w:b/>
                <w:spacing w:val="-5"/>
                <w:lang w:eastAsia="en-GB"/>
              </w:rPr>
            </w:pPr>
          </w:p>
        </w:tc>
      </w:tr>
    </w:tbl>
    <w:p w14:paraId="43DDDFC4" w14:textId="77777777" w:rsidR="000B2ADE" w:rsidRPr="00D63818" w:rsidRDefault="000B2ADE" w:rsidP="00EE4C12">
      <w:pPr>
        <w:spacing w:after="0" w:line="360" w:lineRule="auto"/>
        <w:rPr>
          <w:rFonts w:cstheme="minorHAnsi"/>
          <w:b/>
          <w:bCs/>
          <w:sz w:val="24"/>
          <w:szCs w:val="24"/>
        </w:rPr>
      </w:pPr>
    </w:p>
    <w:tbl>
      <w:tblPr>
        <w:tblStyle w:val="TableGrid"/>
        <w:tblW w:w="1076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382"/>
        <w:gridCol w:w="5386"/>
      </w:tblGrid>
      <w:tr w:rsidR="00495AC6" w:rsidRPr="00D21C6B" w14:paraId="07219C4B" w14:textId="5BFC6B77" w:rsidTr="00A00801">
        <w:trPr>
          <w:trHeight w:val="502"/>
        </w:trPr>
        <w:tc>
          <w:tcPr>
            <w:tcW w:w="5382" w:type="dxa"/>
            <w:shd w:val="clear" w:color="auto" w:fill="D9D9D9" w:themeFill="background1" w:themeFillShade="D9"/>
            <w:vAlign w:val="center"/>
          </w:tcPr>
          <w:p w14:paraId="173122A2" w14:textId="0F8AC8E9" w:rsidR="00495AC6" w:rsidRPr="0044430C" w:rsidRDefault="00495AC6" w:rsidP="0044430C">
            <w:pPr>
              <w:spacing w:before="60" w:after="60"/>
              <w:rPr>
                <w:rFonts w:asciiTheme="minorBidi" w:hAnsiTheme="minorBidi"/>
                <w:b/>
              </w:rPr>
            </w:pPr>
            <w:r w:rsidRPr="0044430C">
              <w:rPr>
                <w:rFonts w:asciiTheme="minorBidi" w:hAnsiTheme="minorBidi"/>
                <w:b/>
              </w:rPr>
              <w:t>Reason for withdrawal</w:t>
            </w:r>
          </w:p>
        </w:tc>
        <w:tc>
          <w:tcPr>
            <w:tcW w:w="5386" w:type="dxa"/>
            <w:shd w:val="clear" w:color="auto" w:fill="D9D9D9" w:themeFill="background1" w:themeFillShade="D9"/>
            <w:vAlign w:val="center"/>
          </w:tcPr>
          <w:p w14:paraId="7DB399C1" w14:textId="3AE136B0" w:rsidR="00495AC6" w:rsidRPr="00D21C6B" w:rsidRDefault="00495AC6" w:rsidP="0077481D">
            <w:pPr>
              <w:spacing w:before="60" w:after="60" w:line="480" w:lineRule="auto"/>
              <w:rPr>
                <w:rFonts w:asciiTheme="minorBidi" w:hAnsiTheme="minorBidi"/>
                <w:b/>
                <w:bCs/>
              </w:rPr>
            </w:pPr>
          </w:p>
        </w:tc>
      </w:tr>
      <w:tr w:rsidR="00495AC6" w:rsidRPr="00D21C6B" w14:paraId="2CBFF699" w14:textId="6E1E8609" w:rsidTr="00A00801">
        <w:trPr>
          <w:trHeight w:val="738"/>
        </w:trPr>
        <w:tc>
          <w:tcPr>
            <w:tcW w:w="5382" w:type="dxa"/>
          </w:tcPr>
          <w:p w14:paraId="5BA78FEA" w14:textId="049D5627" w:rsidR="00495AC6" w:rsidRPr="0044430C" w:rsidRDefault="00495AC6" w:rsidP="0044430C">
            <w:pPr>
              <w:spacing w:before="60" w:after="60"/>
              <w:rPr>
                <w:rFonts w:asciiTheme="minorBidi" w:hAnsiTheme="minorBidi"/>
                <w:b/>
              </w:rPr>
            </w:pPr>
            <w:r w:rsidRPr="0044430C">
              <w:rPr>
                <w:rFonts w:asciiTheme="minorBidi" w:hAnsiTheme="minorBidi"/>
                <w:b/>
              </w:rPr>
              <w:t>Date</w:t>
            </w:r>
            <w:r>
              <w:rPr>
                <w:rFonts w:asciiTheme="minorBidi" w:hAnsiTheme="minorBidi"/>
                <w:b/>
              </w:rPr>
              <w:t xml:space="preserve"> withdrawal authorised by School Executive Team</w:t>
            </w:r>
          </w:p>
        </w:tc>
        <w:tc>
          <w:tcPr>
            <w:tcW w:w="5386" w:type="dxa"/>
          </w:tcPr>
          <w:p w14:paraId="2408EA1A" w14:textId="494448BE" w:rsidR="00495AC6" w:rsidRPr="00D21C6B" w:rsidRDefault="00495AC6" w:rsidP="0077481D">
            <w:pPr>
              <w:spacing w:before="60" w:after="60" w:line="480" w:lineRule="auto"/>
              <w:rPr>
                <w:rFonts w:asciiTheme="minorBidi" w:hAnsiTheme="minorBidi"/>
              </w:rPr>
            </w:pPr>
          </w:p>
        </w:tc>
      </w:tr>
      <w:tr w:rsidR="00495AC6" w:rsidRPr="00D21C6B" w14:paraId="4A1A87F7" w14:textId="0509B167" w:rsidTr="00A00801">
        <w:tc>
          <w:tcPr>
            <w:tcW w:w="5382" w:type="dxa"/>
            <w:shd w:val="clear" w:color="auto" w:fill="D9D9D9" w:themeFill="background1" w:themeFillShade="D9"/>
          </w:tcPr>
          <w:p w14:paraId="41A2355F" w14:textId="7FEE69DA" w:rsidR="00495AC6" w:rsidRPr="00A13B04" w:rsidRDefault="00495AC6" w:rsidP="00A13B04">
            <w:pPr>
              <w:spacing w:before="60" w:after="60"/>
              <w:rPr>
                <w:rFonts w:asciiTheme="minorBidi" w:hAnsiTheme="minorBidi"/>
                <w:b/>
              </w:rPr>
            </w:pPr>
            <w:r w:rsidRPr="00A13B04">
              <w:rPr>
                <w:rFonts w:asciiTheme="minorBidi" w:hAnsiTheme="minorBidi"/>
                <w:b/>
              </w:rPr>
              <w:t>Date withdrawal authorised by University Internationalisation Committee (</w:t>
            </w:r>
            <w:r>
              <w:rPr>
                <w:rFonts w:asciiTheme="minorBidi" w:hAnsiTheme="minorBidi"/>
                <w:b/>
              </w:rPr>
              <w:t>International only)</w:t>
            </w:r>
          </w:p>
        </w:tc>
        <w:tc>
          <w:tcPr>
            <w:tcW w:w="5386" w:type="dxa"/>
            <w:shd w:val="clear" w:color="auto" w:fill="D9D9D9" w:themeFill="background1" w:themeFillShade="D9"/>
          </w:tcPr>
          <w:p w14:paraId="5FE77A9B" w14:textId="34C6972C" w:rsidR="00495AC6" w:rsidRPr="00D21C6B" w:rsidRDefault="00495AC6" w:rsidP="0077481D">
            <w:pPr>
              <w:spacing w:before="60" w:after="60" w:line="480" w:lineRule="auto"/>
              <w:rPr>
                <w:rFonts w:asciiTheme="minorBidi" w:hAnsiTheme="minorBidi"/>
                <w:b/>
                <w:bCs/>
              </w:rPr>
            </w:pPr>
          </w:p>
        </w:tc>
      </w:tr>
      <w:tr w:rsidR="00495AC6" w:rsidRPr="00D21C6B" w14:paraId="6A2269AE" w14:textId="4E57835E" w:rsidTr="00A00801">
        <w:trPr>
          <w:trHeight w:val="782"/>
        </w:trPr>
        <w:tc>
          <w:tcPr>
            <w:tcW w:w="5382" w:type="dxa"/>
          </w:tcPr>
          <w:p w14:paraId="08F42C68" w14:textId="73579786" w:rsidR="00495AC6" w:rsidRPr="00D21C6B" w:rsidRDefault="00495AC6" w:rsidP="0077481D">
            <w:pPr>
              <w:spacing w:before="60" w:after="60"/>
              <w:rPr>
                <w:rFonts w:asciiTheme="minorBidi" w:hAnsiTheme="minorBidi"/>
              </w:rPr>
            </w:pPr>
            <w:r>
              <w:rPr>
                <w:rFonts w:asciiTheme="minorBidi" w:hAnsiTheme="minorBidi"/>
                <w:b/>
                <w:bCs/>
              </w:rPr>
              <w:t>Date collaborative partner notified of withdrawal</w:t>
            </w:r>
          </w:p>
        </w:tc>
        <w:tc>
          <w:tcPr>
            <w:tcW w:w="5386" w:type="dxa"/>
          </w:tcPr>
          <w:p w14:paraId="0E579F0B" w14:textId="6BE345A8" w:rsidR="00495AC6" w:rsidRPr="00D21C6B" w:rsidRDefault="00495AC6" w:rsidP="0077481D">
            <w:pPr>
              <w:spacing w:before="60" w:after="60"/>
              <w:rPr>
                <w:rFonts w:asciiTheme="minorBidi" w:hAnsiTheme="minorBidi"/>
              </w:rPr>
            </w:pPr>
          </w:p>
        </w:tc>
      </w:tr>
      <w:tr w:rsidR="00495AC6" w:rsidRPr="00D21C6B" w14:paraId="0EB3BDF2" w14:textId="527D2011" w:rsidTr="00A00801">
        <w:tc>
          <w:tcPr>
            <w:tcW w:w="5382" w:type="dxa"/>
            <w:shd w:val="clear" w:color="auto" w:fill="D9D9D9" w:themeFill="background1" w:themeFillShade="D9"/>
          </w:tcPr>
          <w:p w14:paraId="2FB69146" w14:textId="1BFCD6F5" w:rsidR="00495AC6" w:rsidRPr="00D21C6B" w:rsidRDefault="00495AC6" w:rsidP="0077481D">
            <w:pPr>
              <w:spacing w:before="60" w:after="60" w:line="276" w:lineRule="auto"/>
              <w:rPr>
                <w:rFonts w:asciiTheme="minorBidi" w:hAnsiTheme="minorBidi"/>
                <w:b/>
                <w:bCs/>
              </w:rPr>
            </w:pPr>
            <w:r>
              <w:rPr>
                <w:rFonts w:asciiTheme="minorBidi" w:hAnsiTheme="minorBidi"/>
                <w:b/>
                <w:bCs/>
              </w:rPr>
              <w:t>Arrangements for notifying existing students of timescales for completion</w:t>
            </w:r>
          </w:p>
        </w:tc>
        <w:tc>
          <w:tcPr>
            <w:tcW w:w="5386" w:type="dxa"/>
            <w:shd w:val="clear" w:color="auto" w:fill="D9D9D9" w:themeFill="background1" w:themeFillShade="D9"/>
          </w:tcPr>
          <w:p w14:paraId="2544196C" w14:textId="61AFC8C8" w:rsidR="00495AC6" w:rsidRPr="00D21C6B" w:rsidRDefault="00495AC6" w:rsidP="0077481D">
            <w:pPr>
              <w:spacing w:before="60" w:after="60" w:line="480" w:lineRule="auto"/>
              <w:rPr>
                <w:rFonts w:asciiTheme="minorBidi" w:hAnsiTheme="minorBidi"/>
                <w:b/>
                <w:bCs/>
              </w:rPr>
            </w:pPr>
          </w:p>
        </w:tc>
      </w:tr>
      <w:tr w:rsidR="00495AC6" w:rsidRPr="00D21C6B" w14:paraId="04556D30" w14:textId="77777777" w:rsidTr="00A00801">
        <w:tc>
          <w:tcPr>
            <w:tcW w:w="5382" w:type="dxa"/>
            <w:shd w:val="clear" w:color="auto" w:fill="F2F2F2" w:themeFill="background1" w:themeFillShade="F2"/>
          </w:tcPr>
          <w:p w14:paraId="7C62E454" w14:textId="34477A12" w:rsidR="00495AC6" w:rsidRPr="00861E35" w:rsidRDefault="00495AC6" w:rsidP="0077481D">
            <w:pPr>
              <w:spacing w:before="60" w:after="60" w:line="276" w:lineRule="auto"/>
              <w:rPr>
                <w:rFonts w:asciiTheme="minorBidi" w:hAnsiTheme="minorBidi"/>
                <w:b/>
                <w:bCs/>
              </w:rPr>
            </w:pPr>
            <w:r w:rsidRPr="00861E35">
              <w:rPr>
                <w:rFonts w:asciiTheme="minorBidi" w:hAnsiTheme="minorBidi"/>
                <w:b/>
                <w:bCs/>
              </w:rPr>
              <w:t>Has Collaborative Agreement for the teach-out period been issued?</w:t>
            </w:r>
          </w:p>
        </w:tc>
        <w:tc>
          <w:tcPr>
            <w:tcW w:w="5386" w:type="dxa"/>
            <w:shd w:val="clear" w:color="auto" w:fill="F2F2F2" w:themeFill="background1" w:themeFillShade="F2"/>
          </w:tcPr>
          <w:p w14:paraId="78DE5450" w14:textId="77777777" w:rsidR="00495AC6" w:rsidRPr="00861E35" w:rsidRDefault="00495AC6" w:rsidP="0077481D">
            <w:pPr>
              <w:spacing w:before="60" w:after="60" w:line="480" w:lineRule="auto"/>
              <w:rPr>
                <w:rFonts w:asciiTheme="minorBidi" w:hAnsiTheme="minorBidi"/>
                <w:b/>
                <w:bCs/>
              </w:rPr>
            </w:pPr>
          </w:p>
        </w:tc>
      </w:tr>
      <w:tr w:rsidR="00495AC6" w:rsidRPr="00D21C6B" w14:paraId="04837CC0" w14:textId="77777777" w:rsidTr="00A00801">
        <w:tc>
          <w:tcPr>
            <w:tcW w:w="5382" w:type="dxa"/>
            <w:shd w:val="clear" w:color="auto" w:fill="D9D9D9" w:themeFill="background1" w:themeFillShade="D9"/>
          </w:tcPr>
          <w:p w14:paraId="073D5D68" w14:textId="092C6EE3" w:rsidR="00495AC6" w:rsidRDefault="00495AC6" w:rsidP="0077481D">
            <w:pPr>
              <w:spacing w:before="60" w:after="60" w:line="276" w:lineRule="auto"/>
              <w:rPr>
                <w:rFonts w:asciiTheme="minorBidi" w:hAnsiTheme="minorBidi"/>
                <w:b/>
                <w:bCs/>
              </w:rPr>
            </w:pPr>
            <w:r>
              <w:rPr>
                <w:rFonts w:asciiTheme="minorBidi" w:hAnsiTheme="minorBidi"/>
                <w:b/>
                <w:bCs/>
              </w:rPr>
              <w:t>Date of final intake</w:t>
            </w:r>
          </w:p>
        </w:tc>
        <w:tc>
          <w:tcPr>
            <w:tcW w:w="5386" w:type="dxa"/>
            <w:shd w:val="clear" w:color="auto" w:fill="D9D9D9" w:themeFill="background1" w:themeFillShade="D9"/>
          </w:tcPr>
          <w:p w14:paraId="58350166" w14:textId="77777777" w:rsidR="00495AC6" w:rsidRPr="00D21C6B" w:rsidRDefault="00495AC6" w:rsidP="0077481D">
            <w:pPr>
              <w:spacing w:before="60" w:after="60" w:line="480" w:lineRule="auto"/>
              <w:rPr>
                <w:rFonts w:asciiTheme="minorBidi" w:hAnsiTheme="minorBidi"/>
                <w:b/>
                <w:bCs/>
              </w:rPr>
            </w:pPr>
          </w:p>
        </w:tc>
      </w:tr>
      <w:tr w:rsidR="00495AC6" w:rsidRPr="00D21C6B" w14:paraId="1C1EF76C" w14:textId="77777777" w:rsidTr="00A00801">
        <w:tc>
          <w:tcPr>
            <w:tcW w:w="5382" w:type="dxa"/>
            <w:shd w:val="clear" w:color="auto" w:fill="F2F2F2" w:themeFill="background1" w:themeFillShade="F2"/>
          </w:tcPr>
          <w:p w14:paraId="4EE48DF0" w14:textId="0983F54D" w:rsidR="00495AC6" w:rsidRDefault="00495AC6" w:rsidP="0077481D">
            <w:pPr>
              <w:spacing w:before="60" w:after="60" w:line="276" w:lineRule="auto"/>
              <w:rPr>
                <w:rFonts w:asciiTheme="minorBidi" w:hAnsiTheme="minorBidi"/>
                <w:b/>
                <w:bCs/>
              </w:rPr>
            </w:pPr>
            <w:r>
              <w:rPr>
                <w:rFonts w:asciiTheme="minorBidi" w:hAnsiTheme="minorBidi"/>
                <w:b/>
                <w:bCs/>
              </w:rPr>
              <w:t>Date when the final cohort should complete</w:t>
            </w:r>
          </w:p>
        </w:tc>
        <w:tc>
          <w:tcPr>
            <w:tcW w:w="5386" w:type="dxa"/>
            <w:shd w:val="clear" w:color="auto" w:fill="F2F2F2" w:themeFill="background1" w:themeFillShade="F2"/>
          </w:tcPr>
          <w:p w14:paraId="31260F1F" w14:textId="77777777" w:rsidR="00495AC6" w:rsidRPr="00D21C6B" w:rsidRDefault="00495AC6" w:rsidP="0077481D">
            <w:pPr>
              <w:spacing w:before="60" w:after="60" w:line="480" w:lineRule="auto"/>
              <w:rPr>
                <w:rFonts w:asciiTheme="minorBidi" w:hAnsiTheme="minorBidi"/>
                <w:b/>
                <w:bCs/>
              </w:rPr>
            </w:pPr>
          </w:p>
        </w:tc>
      </w:tr>
      <w:tr w:rsidR="00495AC6" w:rsidRPr="00D21C6B" w14:paraId="1FDC2733" w14:textId="77777777" w:rsidTr="00A00801">
        <w:tc>
          <w:tcPr>
            <w:tcW w:w="5382" w:type="dxa"/>
            <w:shd w:val="clear" w:color="auto" w:fill="D9D9D9" w:themeFill="background1" w:themeFillShade="D9"/>
          </w:tcPr>
          <w:p w14:paraId="6189D1EB" w14:textId="77777777" w:rsidR="00495AC6" w:rsidRDefault="00495AC6" w:rsidP="0077481D">
            <w:pPr>
              <w:spacing w:before="60" w:after="60" w:line="276" w:lineRule="auto"/>
              <w:rPr>
                <w:rFonts w:asciiTheme="minorBidi" w:hAnsiTheme="minorBidi"/>
                <w:b/>
                <w:bCs/>
              </w:rPr>
            </w:pPr>
            <w:r>
              <w:rPr>
                <w:rFonts w:asciiTheme="minorBidi" w:hAnsiTheme="minorBidi"/>
                <w:b/>
                <w:bCs/>
              </w:rPr>
              <w:t>When will monitoring move into the advanced phase?</w:t>
            </w:r>
          </w:p>
          <w:p w14:paraId="7BCB3386" w14:textId="1E9E8342" w:rsidR="00495AC6" w:rsidRPr="00926E5D" w:rsidRDefault="00495AC6" w:rsidP="0077481D">
            <w:pPr>
              <w:spacing w:before="60" w:after="60" w:line="276" w:lineRule="auto"/>
              <w:rPr>
                <w:rFonts w:asciiTheme="minorBidi" w:hAnsiTheme="minorBidi"/>
                <w:b/>
                <w:bCs/>
                <w:i/>
                <w:iCs/>
                <w:sz w:val="18"/>
                <w:szCs w:val="18"/>
              </w:rPr>
            </w:pPr>
            <w:r w:rsidRPr="00926E5D">
              <w:rPr>
                <w:rFonts w:asciiTheme="minorBidi" w:hAnsiTheme="minorBidi"/>
                <w:b/>
                <w:bCs/>
                <w:i/>
                <w:iCs/>
                <w:sz w:val="18"/>
                <w:szCs w:val="18"/>
              </w:rPr>
              <w:t>18 months before the final cohort will complete</w:t>
            </w:r>
          </w:p>
        </w:tc>
        <w:tc>
          <w:tcPr>
            <w:tcW w:w="5386" w:type="dxa"/>
            <w:shd w:val="clear" w:color="auto" w:fill="D9D9D9" w:themeFill="background1" w:themeFillShade="D9"/>
          </w:tcPr>
          <w:p w14:paraId="3D848481" w14:textId="77777777" w:rsidR="00495AC6" w:rsidRPr="00D21C6B" w:rsidRDefault="00495AC6" w:rsidP="0077481D">
            <w:pPr>
              <w:spacing w:before="60" w:after="60" w:line="480" w:lineRule="auto"/>
              <w:rPr>
                <w:rFonts w:asciiTheme="minorBidi" w:hAnsiTheme="minorBidi"/>
                <w:b/>
                <w:bCs/>
              </w:rPr>
            </w:pPr>
          </w:p>
        </w:tc>
      </w:tr>
      <w:tr w:rsidR="00495AC6" w:rsidRPr="00D21C6B" w14:paraId="35ECDC14" w14:textId="77777777" w:rsidTr="00A00801">
        <w:tc>
          <w:tcPr>
            <w:tcW w:w="5382" w:type="dxa"/>
            <w:shd w:val="clear" w:color="auto" w:fill="F2F2F2" w:themeFill="background1" w:themeFillShade="F2"/>
          </w:tcPr>
          <w:p w14:paraId="18C3DB57" w14:textId="77777777" w:rsidR="00495AC6" w:rsidRDefault="00495AC6" w:rsidP="0077481D">
            <w:pPr>
              <w:spacing w:before="60" w:after="60" w:line="276" w:lineRule="auto"/>
              <w:rPr>
                <w:rFonts w:asciiTheme="minorBidi" w:hAnsiTheme="minorBidi"/>
                <w:b/>
                <w:bCs/>
              </w:rPr>
            </w:pPr>
            <w:r>
              <w:rPr>
                <w:rFonts w:asciiTheme="minorBidi" w:hAnsiTheme="minorBidi"/>
                <w:b/>
                <w:bCs/>
              </w:rPr>
              <w:t>Are there any other special arrangements that need to be taken in consideration?</w:t>
            </w:r>
          </w:p>
          <w:p w14:paraId="6302B225" w14:textId="420549DE" w:rsidR="00495AC6" w:rsidRPr="00926E5D" w:rsidRDefault="00495AC6" w:rsidP="0077481D">
            <w:pPr>
              <w:spacing w:before="60" w:after="60" w:line="276" w:lineRule="auto"/>
              <w:rPr>
                <w:rFonts w:asciiTheme="minorBidi" w:hAnsiTheme="minorBidi"/>
                <w:b/>
                <w:bCs/>
                <w:i/>
                <w:iCs/>
              </w:rPr>
            </w:pPr>
            <w:r w:rsidRPr="00926E5D">
              <w:rPr>
                <w:rFonts w:asciiTheme="minorBidi" w:hAnsiTheme="minorBidi"/>
                <w:b/>
                <w:bCs/>
                <w:i/>
                <w:iCs/>
                <w:sz w:val="18"/>
                <w:szCs w:val="18"/>
              </w:rPr>
              <w:lastRenderedPageBreak/>
              <w:t>For example,</w:t>
            </w:r>
            <w:r>
              <w:rPr>
                <w:rFonts w:asciiTheme="minorBidi" w:hAnsiTheme="minorBidi"/>
                <w:b/>
                <w:bCs/>
                <w:i/>
                <w:iCs/>
              </w:rPr>
              <w:t xml:space="preserve"> </w:t>
            </w:r>
            <w:r w:rsidRPr="00926E5D">
              <w:rPr>
                <w:rFonts w:asciiTheme="minorBidi" w:hAnsiTheme="minorBidi"/>
                <w:b/>
                <w:bCs/>
                <w:i/>
                <w:iCs/>
                <w:sz w:val="18"/>
                <w:szCs w:val="18"/>
              </w:rPr>
              <w:t>Articulation</w:t>
            </w:r>
            <w:r>
              <w:rPr>
                <w:rFonts w:asciiTheme="minorBidi" w:hAnsiTheme="minorBidi"/>
                <w:b/>
                <w:bCs/>
                <w:i/>
                <w:iCs/>
              </w:rPr>
              <w:t xml:space="preserve"> </w:t>
            </w:r>
            <w:r w:rsidRPr="00926E5D">
              <w:rPr>
                <w:rFonts w:asciiTheme="minorBidi" w:hAnsiTheme="minorBidi"/>
                <w:b/>
                <w:bCs/>
                <w:i/>
                <w:iCs/>
                <w:sz w:val="18"/>
                <w:szCs w:val="18"/>
              </w:rPr>
              <w:t>Agreements</w:t>
            </w:r>
          </w:p>
        </w:tc>
        <w:tc>
          <w:tcPr>
            <w:tcW w:w="5386" w:type="dxa"/>
            <w:shd w:val="clear" w:color="auto" w:fill="F2F2F2" w:themeFill="background1" w:themeFillShade="F2"/>
          </w:tcPr>
          <w:p w14:paraId="79791A24" w14:textId="77777777" w:rsidR="00495AC6" w:rsidRPr="00D21C6B" w:rsidRDefault="00495AC6" w:rsidP="0077481D">
            <w:pPr>
              <w:spacing w:before="60" w:after="60" w:line="480" w:lineRule="auto"/>
              <w:rPr>
                <w:rFonts w:asciiTheme="minorBidi" w:hAnsiTheme="minorBidi"/>
                <w:b/>
                <w:bCs/>
              </w:rPr>
            </w:pPr>
          </w:p>
        </w:tc>
      </w:tr>
      <w:tr w:rsidR="00495AC6" w:rsidRPr="00D21C6B" w14:paraId="1042F197" w14:textId="77777777" w:rsidTr="00A00801">
        <w:tc>
          <w:tcPr>
            <w:tcW w:w="5382" w:type="dxa"/>
            <w:shd w:val="clear" w:color="auto" w:fill="D9D9D9" w:themeFill="background1" w:themeFillShade="D9"/>
          </w:tcPr>
          <w:p w14:paraId="7501DBE2" w14:textId="688EFBDC" w:rsidR="00495AC6" w:rsidRDefault="00495AC6" w:rsidP="0077481D">
            <w:pPr>
              <w:spacing w:before="60" w:after="60" w:line="276" w:lineRule="auto"/>
              <w:rPr>
                <w:rFonts w:asciiTheme="minorBidi" w:hAnsiTheme="minorBidi"/>
                <w:b/>
                <w:bCs/>
              </w:rPr>
            </w:pPr>
            <w:r>
              <w:rPr>
                <w:rFonts w:asciiTheme="minorBidi" w:hAnsiTheme="minorBidi"/>
                <w:b/>
                <w:bCs/>
              </w:rPr>
              <w:t>How will learning opportunities of existing students be maintained?</w:t>
            </w:r>
          </w:p>
        </w:tc>
        <w:tc>
          <w:tcPr>
            <w:tcW w:w="5386" w:type="dxa"/>
            <w:shd w:val="clear" w:color="auto" w:fill="D9D9D9" w:themeFill="background1" w:themeFillShade="D9"/>
          </w:tcPr>
          <w:p w14:paraId="635D6044" w14:textId="77777777" w:rsidR="00495AC6" w:rsidRPr="00D21C6B" w:rsidRDefault="00495AC6" w:rsidP="0077481D">
            <w:pPr>
              <w:spacing w:before="60" w:after="60" w:line="480" w:lineRule="auto"/>
              <w:rPr>
                <w:rFonts w:asciiTheme="minorBidi" w:hAnsiTheme="minorBidi"/>
                <w:b/>
                <w:bCs/>
              </w:rPr>
            </w:pPr>
          </w:p>
        </w:tc>
      </w:tr>
      <w:tr w:rsidR="00495AC6" w:rsidRPr="00D21C6B" w14:paraId="47CD09B2" w14:textId="77777777" w:rsidTr="00A00801">
        <w:tc>
          <w:tcPr>
            <w:tcW w:w="5382" w:type="dxa"/>
            <w:shd w:val="clear" w:color="auto" w:fill="F2F2F2" w:themeFill="background1" w:themeFillShade="F2"/>
          </w:tcPr>
          <w:p w14:paraId="72D9B40A" w14:textId="391FD1E8" w:rsidR="00495AC6" w:rsidRDefault="00495AC6" w:rsidP="0077481D">
            <w:pPr>
              <w:spacing w:before="60" w:after="60" w:line="276" w:lineRule="auto"/>
              <w:rPr>
                <w:rFonts w:asciiTheme="minorBidi" w:hAnsiTheme="minorBidi"/>
                <w:b/>
                <w:bCs/>
              </w:rPr>
            </w:pPr>
            <w:r>
              <w:rPr>
                <w:rFonts w:asciiTheme="minorBidi" w:hAnsiTheme="minorBidi"/>
                <w:b/>
                <w:bCs/>
              </w:rPr>
              <w:t>How will academic standards and quality be maintained?</w:t>
            </w:r>
          </w:p>
        </w:tc>
        <w:tc>
          <w:tcPr>
            <w:tcW w:w="5386" w:type="dxa"/>
            <w:shd w:val="clear" w:color="auto" w:fill="F2F2F2" w:themeFill="background1" w:themeFillShade="F2"/>
          </w:tcPr>
          <w:p w14:paraId="24DCDB12" w14:textId="77777777" w:rsidR="00495AC6" w:rsidRPr="00D21C6B" w:rsidRDefault="00495AC6" w:rsidP="0077481D">
            <w:pPr>
              <w:spacing w:before="60" w:after="60" w:line="480" w:lineRule="auto"/>
              <w:rPr>
                <w:rFonts w:asciiTheme="minorBidi" w:hAnsiTheme="minorBidi"/>
                <w:b/>
                <w:bCs/>
              </w:rPr>
            </w:pPr>
          </w:p>
        </w:tc>
      </w:tr>
      <w:tr w:rsidR="00495AC6" w:rsidRPr="00D21C6B" w14:paraId="513D79BB" w14:textId="77777777" w:rsidTr="00A00801">
        <w:tc>
          <w:tcPr>
            <w:tcW w:w="5382" w:type="dxa"/>
            <w:shd w:val="clear" w:color="auto" w:fill="D9D9D9" w:themeFill="background1" w:themeFillShade="D9"/>
          </w:tcPr>
          <w:p w14:paraId="48DA26EF" w14:textId="16E1C34F" w:rsidR="00495AC6" w:rsidRDefault="00495AC6" w:rsidP="0077481D">
            <w:pPr>
              <w:spacing w:before="60" w:after="60" w:line="276" w:lineRule="auto"/>
              <w:rPr>
                <w:rFonts w:asciiTheme="minorBidi" w:hAnsiTheme="minorBidi"/>
                <w:b/>
                <w:bCs/>
              </w:rPr>
            </w:pPr>
            <w:r>
              <w:rPr>
                <w:rFonts w:asciiTheme="minorBidi" w:hAnsiTheme="minorBidi"/>
                <w:b/>
                <w:bCs/>
              </w:rPr>
              <w:t>Is there any impact of withdrawal on existing applicants?</w:t>
            </w:r>
          </w:p>
        </w:tc>
        <w:tc>
          <w:tcPr>
            <w:tcW w:w="5386" w:type="dxa"/>
            <w:shd w:val="clear" w:color="auto" w:fill="D9D9D9" w:themeFill="background1" w:themeFillShade="D9"/>
          </w:tcPr>
          <w:p w14:paraId="74147E48" w14:textId="77777777" w:rsidR="00495AC6" w:rsidRPr="00D21C6B" w:rsidRDefault="00495AC6" w:rsidP="0077481D">
            <w:pPr>
              <w:spacing w:before="60" w:after="60" w:line="480" w:lineRule="auto"/>
              <w:rPr>
                <w:rFonts w:asciiTheme="minorBidi" w:hAnsiTheme="minorBidi"/>
                <w:b/>
                <w:bCs/>
              </w:rPr>
            </w:pPr>
          </w:p>
        </w:tc>
      </w:tr>
      <w:tr w:rsidR="00495AC6" w:rsidRPr="00D21C6B" w14:paraId="43BA6CA6" w14:textId="77777777" w:rsidTr="00A00801">
        <w:tc>
          <w:tcPr>
            <w:tcW w:w="5382" w:type="dxa"/>
            <w:shd w:val="clear" w:color="auto" w:fill="F2F2F2" w:themeFill="background1" w:themeFillShade="F2"/>
          </w:tcPr>
          <w:p w14:paraId="7C54C5FF" w14:textId="5BA0761F" w:rsidR="00495AC6" w:rsidRDefault="00495AC6" w:rsidP="0077481D">
            <w:pPr>
              <w:spacing w:before="60" w:after="60" w:line="276" w:lineRule="auto"/>
              <w:rPr>
                <w:rFonts w:asciiTheme="minorBidi" w:hAnsiTheme="minorBidi"/>
                <w:b/>
                <w:bCs/>
              </w:rPr>
            </w:pPr>
            <w:r>
              <w:rPr>
                <w:rFonts w:asciiTheme="minorBidi" w:hAnsiTheme="minorBidi"/>
                <w:b/>
                <w:bCs/>
              </w:rPr>
              <w:t>Have all stakeholders been informed?</w:t>
            </w:r>
          </w:p>
        </w:tc>
        <w:tc>
          <w:tcPr>
            <w:tcW w:w="5386" w:type="dxa"/>
            <w:shd w:val="clear" w:color="auto" w:fill="F2F2F2" w:themeFill="background1" w:themeFillShade="F2"/>
          </w:tcPr>
          <w:p w14:paraId="5B3CBA0D" w14:textId="77777777" w:rsidR="00495AC6" w:rsidRPr="00D21C6B" w:rsidRDefault="00495AC6" w:rsidP="0077481D">
            <w:pPr>
              <w:spacing w:before="60" w:after="60" w:line="480" w:lineRule="auto"/>
              <w:rPr>
                <w:rFonts w:asciiTheme="minorBidi" w:hAnsiTheme="minorBidi"/>
                <w:b/>
                <w:bCs/>
              </w:rPr>
            </w:pPr>
          </w:p>
        </w:tc>
      </w:tr>
    </w:tbl>
    <w:p w14:paraId="56603B2E" w14:textId="2321C480" w:rsidR="006B4194" w:rsidRDefault="006B4194" w:rsidP="006B4194"/>
    <w:tbl>
      <w:tblPr>
        <w:tblStyle w:val="TableGrid"/>
        <w:tblW w:w="0" w:type="auto"/>
        <w:tblLook w:val="04A0" w:firstRow="1" w:lastRow="0" w:firstColumn="1" w:lastColumn="0" w:noHBand="0" w:noVBand="1"/>
      </w:tblPr>
      <w:tblGrid>
        <w:gridCol w:w="5378"/>
        <w:gridCol w:w="5378"/>
      </w:tblGrid>
      <w:tr w:rsidR="00BC7B8C" w14:paraId="60E015C9" w14:textId="77777777" w:rsidTr="00890B61">
        <w:tc>
          <w:tcPr>
            <w:tcW w:w="5378" w:type="dxa"/>
            <w:tcBorders>
              <w:top w:val="single" w:sz="6" w:space="0" w:color="E6005B"/>
              <w:left w:val="single" w:sz="6" w:space="0" w:color="E6005B"/>
              <w:bottom w:val="nil"/>
              <w:right w:val="single" w:sz="6" w:space="0" w:color="E6005B"/>
            </w:tcBorders>
            <w:shd w:val="clear" w:color="auto" w:fill="F2F2F2" w:themeFill="background1" w:themeFillShade="F2"/>
          </w:tcPr>
          <w:p w14:paraId="598BBEEC" w14:textId="512B3DC9" w:rsidR="00BC7B8C" w:rsidRPr="0077481D" w:rsidRDefault="00BC7B8C" w:rsidP="00BC7B8C">
            <w:pPr>
              <w:spacing w:before="60" w:after="60" w:line="276" w:lineRule="auto"/>
              <w:rPr>
                <w:rFonts w:asciiTheme="minorBidi" w:eastAsia="Arial Unicode MS" w:hAnsiTheme="minorBidi"/>
                <w:b/>
                <w:bCs/>
                <w:spacing w:val="-5"/>
                <w:lang w:eastAsia="en-GB"/>
              </w:rPr>
            </w:pPr>
            <w:r>
              <w:rPr>
                <w:rFonts w:asciiTheme="minorBidi" w:hAnsiTheme="minorBidi"/>
                <w:b/>
                <w:bCs/>
              </w:rPr>
              <w:t>Date of approval by SASQC / URDC</w:t>
            </w:r>
          </w:p>
        </w:tc>
        <w:tc>
          <w:tcPr>
            <w:tcW w:w="5378" w:type="dxa"/>
            <w:tcBorders>
              <w:top w:val="single" w:sz="6" w:space="0" w:color="E6005B"/>
              <w:left w:val="single" w:sz="6" w:space="0" w:color="E6005B"/>
              <w:bottom w:val="nil"/>
              <w:right w:val="single" w:sz="6" w:space="0" w:color="E6005B"/>
            </w:tcBorders>
            <w:shd w:val="clear" w:color="auto" w:fill="F2F2F2" w:themeFill="background1" w:themeFillShade="F2"/>
          </w:tcPr>
          <w:p w14:paraId="612844B1" w14:textId="77777777" w:rsidR="00BC7B8C" w:rsidRPr="0077481D" w:rsidRDefault="00BC7B8C" w:rsidP="00BC7B8C">
            <w:pPr>
              <w:spacing w:before="60" w:after="60" w:line="276" w:lineRule="auto"/>
              <w:rPr>
                <w:rFonts w:asciiTheme="minorBidi" w:eastAsia="Arial Unicode MS" w:hAnsiTheme="minorBidi"/>
                <w:b/>
                <w:spacing w:val="-5"/>
                <w:lang w:eastAsia="en-GB"/>
              </w:rPr>
            </w:pPr>
          </w:p>
        </w:tc>
      </w:tr>
      <w:tr w:rsidR="00BC7B8C" w14:paraId="5C84A4C3" w14:textId="77777777" w:rsidTr="00890B61">
        <w:tc>
          <w:tcPr>
            <w:tcW w:w="5378" w:type="dxa"/>
            <w:tcBorders>
              <w:top w:val="nil"/>
              <w:left w:val="single" w:sz="6" w:space="0" w:color="E6005B"/>
              <w:bottom w:val="single" w:sz="6" w:space="0" w:color="E6005B"/>
              <w:right w:val="single" w:sz="6" w:space="0" w:color="E6005B"/>
            </w:tcBorders>
            <w:shd w:val="clear" w:color="auto" w:fill="D9D9D9" w:themeFill="background1" w:themeFillShade="D9"/>
          </w:tcPr>
          <w:p w14:paraId="0FB0B7E8" w14:textId="064D92D0" w:rsidR="00BC7B8C" w:rsidRPr="0077481D" w:rsidRDefault="00BC7B8C" w:rsidP="00BC7B8C">
            <w:pPr>
              <w:spacing w:before="60" w:after="60" w:line="276" w:lineRule="auto"/>
              <w:rPr>
                <w:rFonts w:asciiTheme="minorBidi" w:eastAsia="Arial Unicode MS" w:hAnsiTheme="minorBidi"/>
                <w:b/>
                <w:bCs/>
                <w:spacing w:val="-5"/>
                <w:lang w:eastAsia="en-GB"/>
              </w:rPr>
            </w:pPr>
            <w:r>
              <w:rPr>
                <w:rFonts w:asciiTheme="minorBidi" w:hAnsiTheme="minorBidi"/>
                <w:b/>
                <w:bCs/>
              </w:rPr>
              <w:t>Date of notification to Collaborative Partnerships Sub-Committee</w:t>
            </w:r>
          </w:p>
        </w:tc>
        <w:tc>
          <w:tcPr>
            <w:tcW w:w="5378" w:type="dxa"/>
            <w:tcBorders>
              <w:top w:val="nil"/>
              <w:left w:val="single" w:sz="6" w:space="0" w:color="E6005B"/>
              <w:bottom w:val="single" w:sz="6" w:space="0" w:color="E6005B"/>
              <w:right w:val="single" w:sz="6" w:space="0" w:color="E6005B"/>
            </w:tcBorders>
            <w:shd w:val="clear" w:color="auto" w:fill="D9D9D9" w:themeFill="background1" w:themeFillShade="D9"/>
          </w:tcPr>
          <w:p w14:paraId="098C0ABD" w14:textId="77777777" w:rsidR="00BC7B8C" w:rsidRPr="0077481D" w:rsidRDefault="00BC7B8C" w:rsidP="00BC7B8C">
            <w:pPr>
              <w:spacing w:before="60" w:after="60" w:line="276" w:lineRule="auto"/>
              <w:rPr>
                <w:rFonts w:asciiTheme="minorBidi" w:eastAsia="Arial Unicode MS" w:hAnsiTheme="minorBidi"/>
                <w:b/>
                <w:spacing w:val="-5"/>
                <w:lang w:eastAsia="en-GB"/>
              </w:rPr>
            </w:pPr>
          </w:p>
        </w:tc>
      </w:tr>
    </w:tbl>
    <w:p w14:paraId="617C3568" w14:textId="7519C33D" w:rsidR="00EE4C12" w:rsidRPr="00EE4C12" w:rsidRDefault="00EE4C12" w:rsidP="00EE4C12"/>
    <w:p w14:paraId="7863E541" w14:textId="2B5EF69C" w:rsidR="00EE4C12" w:rsidRPr="00EE4C12" w:rsidRDefault="00EE4C12" w:rsidP="00EE4C12"/>
    <w:p w14:paraId="75278C38" w14:textId="093B407A" w:rsidR="00EE4C12" w:rsidRPr="00EE4C12" w:rsidRDefault="00EE4C12" w:rsidP="00EE4C12"/>
    <w:p w14:paraId="41252CD0" w14:textId="4A34ECA5" w:rsidR="00EE4C12" w:rsidRPr="00EE4C12" w:rsidRDefault="00EE4C12" w:rsidP="00EE4C12"/>
    <w:p w14:paraId="6B6761E9" w14:textId="78241E07" w:rsidR="00EE4C12" w:rsidRPr="00EE4C12" w:rsidRDefault="00EE4C12" w:rsidP="00EE4C12"/>
    <w:p w14:paraId="1CA0F273" w14:textId="6581DBA6" w:rsidR="00EE4C12" w:rsidRPr="00EE4C12" w:rsidRDefault="00EE4C12" w:rsidP="00EE4C12"/>
    <w:p w14:paraId="41D46026" w14:textId="0B795A6A" w:rsidR="00EE4C12" w:rsidRPr="00EE4C12" w:rsidRDefault="00EE4C12" w:rsidP="00EE4C12"/>
    <w:p w14:paraId="498E485C" w14:textId="727ABF92" w:rsidR="00EE4C12" w:rsidRPr="00EE4C12" w:rsidRDefault="00EE4C12" w:rsidP="00EE4C12"/>
    <w:p w14:paraId="6A142F2F" w14:textId="236314B0" w:rsidR="00EE4C12" w:rsidRPr="00EE4C12" w:rsidRDefault="00EE4C12" w:rsidP="00EE4C12"/>
    <w:p w14:paraId="2B1D6C05" w14:textId="22C5CB9E" w:rsidR="00EE4C12" w:rsidRPr="00EE4C12" w:rsidRDefault="00EE4C12" w:rsidP="00EE4C12"/>
    <w:p w14:paraId="19213109" w14:textId="2962E86F" w:rsidR="00EE4C12" w:rsidRPr="00EE4C12" w:rsidRDefault="00EE4C12" w:rsidP="00EE4C12"/>
    <w:p w14:paraId="527BACB6" w14:textId="6D9D9968" w:rsidR="00EE4C12" w:rsidRPr="00EE4C12" w:rsidRDefault="00EE4C12" w:rsidP="00EE4C12"/>
    <w:p w14:paraId="52131C12" w14:textId="4228D0F4" w:rsidR="00EE4C12" w:rsidRPr="00EE4C12" w:rsidRDefault="00EE4C12" w:rsidP="00EE4C12"/>
    <w:p w14:paraId="32E5087E" w14:textId="17839A2D" w:rsidR="00EE4C12" w:rsidRPr="00EE4C12" w:rsidRDefault="00EE4C12" w:rsidP="00EE4C12"/>
    <w:p w14:paraId="2EBE6001" w14:textId="5875CDEB" w:rsidR="00EE4C12" w:rsidRPr="00EE4C12" w:rsidRDefault="00EE4C12" w:rsidP="00EE4C12"/>
    <w:p w14:paraId="3A699C1E" w14:textId="00970C62" w:rsidR="00EE4C12" w:rsidRPr="00EE4C12" w:rsidRDefault="00EE4C12" w:rsidP="00EE4C12"/>
    <w:p w14:paraId="3DC2CB24" w14:textId="74F7FF1D" w:rsidR="00EE4C12" w:rsidRPr="00EE4C12" w:rsidRDefault="00EE4C12" w:rsidP="00EE4C12"/>
    <w:p w14:paraId="6902FB70" w14:textId="3274D3ED" w:rsidR="00EE4C12" w:rsidRPr="00EE4C12" w:rsidRDefault="00EE4C12" w:rsidP="00EE4C12"/>
    <w:p w14:paraId="46F2F594" w14:textId="71C3F75E" w:rsidR="00EE4C12" w:rsidRPr="00EE4C12" w:rsidRDefault="00EE4C12" w:rsidP="00EE4C12"/>
    <w:p w14:paraId="05F5D1BB" w14:textId="427B9AB8" w:rsidR="00EE4C12" w:rsidRPr="00EE4C12" w:rsidRDefault="00EE4C12" w:rsidP="00EE4C12"/>
    <w:p w14:paraId="1AEB6FFE" w14:textId="5534335F" w:rsidR="00EE4C12" w:rsidRPr="00EE4C12" w:rsidRDefault="00EE4C12" w:rsidP="00EE4C12"/>
    <w:p w14:paraId="4EA3A405" w14:textId="76D82BDB" w:rsidR="00EE4C12" w:rsidRPr="00EE4C12" w:rsidRDefault="00EE4C12" w:rsidP="00EE4C12"/>
    <w:p w14:paraId="5E175ACE" w14:textId="4103808E" w:rsidR="00EE4C12" w:rsidRPr="00EE4C12" w:rsidRDefault="00EE4C12" w:rsidP="00EE4C12"/>
    <w:p w14:paraId="3E679AC2" w14:textId="27A8CFC8" w:rsidR="00EE4C12" w:rsidRPr="00EE4C12" w:rsidRDefault="00EE4C12" w:rsidP="00EE4C12"/>
    <w:p w14:paraId="1237F431" w14:textId="079FA8B0" w:rsidR="00EE4C12" w:rsidRPr="00EE4C12" w:rsidRDefault="00EE4C12" w:rsidP="00EE4C12"/>
    <w:p w14:paraId="131713D9" w14:textId="7761303D" w:rsidR="00EE4C12" w:rsidRPr="00EE4C12" w:rsidRDefault="00EE4C12" w:rsidP="00EE4C12">
      <w:pPr>
        <w:tabs>
          <w:tab w:val="left" w:pos="3173"/>
        </w:tabs>
      </w:pPr>
      <w:r>
        <w:tab/>
      </w:r>
    </w:p>
    <w:sectPr w:rsidR="00EE4C12" w:rsidRPr="00EE4C12" w:rsidSect="00CC2870">
      <w:headerReference w:type="even" r:id="rId12"/>
      <w:headerReference w:type="default" r:id="rId13"/>
      <w:footerReference w:type="even" r:id="rId14"/>
      <w:footerReference w:type="default" r:id="rId15"/>
      <w:headerReference w:type="first" r:id="rId16"/>
      <w:footerReference w:type="first" r:id="rId17"/>
      <w:pgSz w:w="11906" w:h="16838"/>
      <w:pgMar w:top="907" w:right="567" w:bottom="851"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B9798E" w14:textId="77777777" w:rsidR="00DE0BDB" w:rsidRDefault="00DE0BDB" w:rsidP="00620797">
      <w:pPr>
        <w:spacing w:after="0" w:line="240" w:lineRule="auto"/>
      </w:pPr>
      <w:r>
        <w:separator/>
      </w:r>
    </w:p>
  </w:endnote>
  <w:endnote w:type="continuationSeparator" w:id="0">
    <w:p w14:paraId="6D164880" w14:textId="77777777" w:rsidR="00DE0BDB" w:rsidRDefault="00DE0BDB" w:rsidP="00620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EC9D1" w14:textId="77777777" w:rsidR="00EE4C12" w:rsidRDefault="00EE4C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D79DC" w14:textId="3C2F4911" w:rsidR="00EE4C12" w:rsidRPr="00EE4C12" w:rsidRDefault="00EE4C12" w:rsidP="00EE4C12">
    <w:pPr>
      <w:pStyle w:val="Footer"/>
      <w:jc w:val="right"/>
      <w:rPr>
        <w:rFonts w:asciiTheme="minorBidi" w:hAnsiTheme="minorBidi"/>
        <w:sz w:val="20"/>
        <w:szCs w:val="20"/>
      </w:rPr>
    </w:pPr>
    <w:r w:rsidRPr="00EE4C12">
      <w:rPr>
        <w:rFonts w:asciiTheme="minorBidi" w:hAnsiTheme="minorBidi"/>
        <w:sz w:val="20"/>
        <w:szCs w:val="20"/>
      </w:rPr>
      <w:t>Collaborations and Partnerships templates – August 2021</w:t>
    </w:r>
  </w:p>
  <w:p w14:paraId="33EDB454" w14:textId="77777777" w:rsidR="00EE4C12" w:rsidRPr="00EE4C12" w:rsidRDefault="00EE4C12">
    <w:pPr>
      <w:pStyle w:val="Footer"/>
      <w:rPr>
        <w:rFonts w:asciiTheme="minorBidi" w:hAnsiTheme="minorBid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11D1C" w14:textId="77777777" w:rsidR="00EE4C12" w:rsidRDefault="00EE4C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A4975A" w14:textId="77777777" w:rsidR="00DE0BDB" w:rsidRDefault="00DE0BDB" w:rsidP="00620797">
      <w:pPr>
        <w:spacing w:after="0" w:line="240" w:lineRule="auto"/>
      </w:pPr>
      <w:r>
        <w:separator/>
      </w:r>
    </w:p>
  </w:footnote>
  <w:footnote w:type="continuationSeparator" w:id="0">
    <w:p w14:paraId="6D9E1C48" w14:textId="77777777" w:rsidR="00DE0BDB" w:rsidRDefault="00DE0BDB" w:rsidP="006207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DF032" w14:textId="77777777" w:rsidR="00EE4C12" w:rsidRDefault="00EE4C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5C895" w14:textId="77777777" w:rsidR="00EE4C12" w:rsidRDefault="00EE4C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99561" w14:textId="77777777" w:rsidR="00EE4C12" w:rsidRDefault="00EE4C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B73C5"/>
    <w:multiLevelType w:val="hybridMultilevel"/>
    <w:tmpl w:val="2E18DB3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8B0EEF"/>
    <w:multiLevelType w:val="hybridMultilevel"/>
    <w:tmpl w:val="4232C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8941BA"/>
    <w:multiLevelType w:val="hybridMultilevel"/>
    <w:tmpl w:val="71903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3800CD"/>
    <w:multiLevelType w:val="hybridMultilevel"/>
    <w:tmpl w:val="EF60D01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DB321C"/>
    <w:multiLevelType w:val="hybridMultilevel"/>
    <w:tmpl w:val="19E4883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2567A2"/>
    <w:multiLevelType w:val="hybridMultilevel"/>
    <w:tmpl w:val="071E6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BC2189"/>
    <w:multiLevelType w:val="hybridMultilevel"/>
    <w:tmpl w:val="849E4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CC3CD6"/>
    <w:multiLevelType w:val="hybridMultilevel"/>
    <w:tmpl w:val="1F0C543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756BB4"/>
    <w:multiLevelType w:val="multilevel"/>
    <w:tmpl w:val="F13AFF8C"/>
    <w:lvl w:ilvl="0">
      <w:start w:val="1"/>
      <w:numFmt w:val="decimal"/>
      <w:pStyle w:val="QHSsubheading"/>
      <w:lvlText w:val="%1."/>
      <w:lvlJc w:val="left"/>
      <w:pPr>
        <w:ind w:left="567" w:hanging="567"/>
      </w:pPr>
      <w:rPr>
        <w:rFonts w:hint="default"/>
      </w:rPr>
    </w:lvl>
    <w:lvl w:ilvl="1">
      <w:start w:val="1"/>
      <w:numFmt w:val="none"/>
      <w:pStyle w:val="QHStext"/>
      <w:lvlText w:val="%1.1"/>
      <w:lvlJc w:val="left"/>
      <w:pPr>
        <w:ind w:left="567" w:hanging="56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74F4176A"/>
    <w:multiLevelType w:val="hybridMultilevel"/>
    <w:tmpl w:val="8B0CF3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AA1521E"/>
    <w:multiLevelType w:val="hybridMultilevel"/>
    <w:tmpl w:val="372AC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CAF1B3E"/>
    <w:multiLevelType w:val="hybridMultilevel"/>
    <w:tmpl w:val="8D56B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7"/>
  </w:num>
  <w:num w:numId="4">
    <w:abstractNumId w:val="3"/>
  </w:num>
  <w:num w:numId="5">
    <w:abstractNumId w:val="4"/>
  </w:num>
  <w:num w:numId="6">
    <w:abstractNumId w:val="0"/>
  </w:num>
  <w:num w:numId="7">
    <w:abstractNumId w:val="5"/>
  </w:num>
  <w:num w:numId="8">
    <w:abstractNumId w:val="1"/>
  </w:num>
  <w:num w:numId="9">
    <w:abstractNumId w:val="6"/>
  </w:num>
  <w:num w:numId="10">
    <w:abstractNumId w:val="2"/>
  </w:num>
  <w:num w:numId="11">
    <w:abstractNumId w:val="10"/>
  </w:num>
  <w:num w:numId="12">
    <w:abstractNumId w:val="8"/>
  </w:num>
  <w:num w:numId="13">
    <w:abstractNumId w:val="8"/>
    <w:lvlOverride w:ilvl="0">
      <w:lvl w:ilvl="0">
        <w:start w:val="1"/>
        <w:numFmt w:val="decimal"/>
        <w:pStyle w:val="QHSsubheading"/>
        <w:lvlText w:val="%1."/>
        <w:lvlJc w:val="left"/>
        <w:pPr>
          <w:ind w:left="567" w:hanging="567"/>
        </w:pPr>
        <w:rPr>
          <w:rFonts w:hint="default"/>
        </w:rPr>
      </w:lvl>
    </w:lvlOverride>
    <w:lvlOverride w:ilvl="1">
      <w:lvl w:ilvl="1">
        <w:start w:val="1"/>
        <w:numFmt w:val="decimal"/>
        <w:pStyle w:val="QHStext"/>
        <w:lvlText w:val="%1.%2"/>
        <w:lvlJc w:val="left"/>
        <w:pPr>
          <w:ind w:left="567" w:hanging="567"/>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zMyMzWxsDAztzRU0lEKTi0uzszPAykwrAUAzXOeUiwAAAA="/>
  </w:docVars>
  <w:rsids>
    <w:rsidRoot w:val="006B4194"/>
    <w:rsid w:val="00002C6B"/>
    <w:rsid w:val="00004DD3"/>
    <w:rsid w:val="00014227"/>
    <w:rsid w:val="00020BC3"/>
    <w:rsid w:val="00023A42"/>
    <w:rsid w:val="00080E37"/>
    <w:rsid w:val="0008175E"/>
    <w:rsid w:val="00083657"/>
    <w:rsid w:val="000848E2"/>
    <w:rsid w:val="00086A8B"/>
    <w:rsid w:val="0009342B"/>
    <w:rsid w:val="000A778A"/>
    <w:rsid w:val="000B2ADE"/>
    <w:rsid w:val="000B2F81"/>
    <w:rsid w:val="000C003B"/>
    <w:rsid w:val="000F65F0"/>
    <w:rsid w:val="00120A45"/>
    <w:rsid w:val="0018146A"/>
    <w:rsid w:val="00193F5E"/>
    <w:rsid w:val="001D2790"/>
    <w:rsid w:val="001D3BCC"/>
    <w:rsid w:val="001F38D7"/>
    <w:rsid w:val="001F7A01"/>
    <w:rsid w:val="00226613"/>
    <w:rsid w:val="00230670"/>
    <w:rsid w:val="00237D8F"/>
    <w:rsid w:val="002A6362"/>
    <w:rsid w:val="002B6B2A"/>
    <w:rsid w:val="002D060C"/>
    <w:rsid w:val="003009A4"/>
    <w:rsid w:val="003133C4"/>
    <w:rsid w:val="00317400"/>
    <w:rsid w:val="003563EA"/>
    <w:rsid w:val="00375183"/>
    <w:rsid w:val="003C16E7"/>
    <w:rsid w:val="003C3F96"/>
    <w:rsid w:val="003C4AA6"/>
    <w:rsid w:val="003D7D3E"/>
    <w:rsid w:val="003E2D45"/>
    <w:rsid w:val="003F6354"/>
    <w:rsid w:val="004175A4"/>
    <w:rsid w:val="0044430C"/>
    <w:rsid w:val="00470B72"/>
    <w:rsid w:val="004748F9"/>
    <w:rsid w:val="00486267"/>
    <w:rsid w:val="00493CE6"/>
    <w:rsid w:val="00495AC6"/>
    <w:rsid w:val="004C141D"/>
    <w:rsid w:val="004C7B05"/>
    <w:rsid w:val="004D532C"/>
    <w:rsid w:val="004E66A7"/>
    <w:rsid w:val="00531CF0"/>
    <w:rsid w:val="0055214A"/>
    <w:rsid w:val="00572764"/>
    <w:rsid w:val="00583D0B"/>
    <w:rsid w:val="005A7524"/>
    <w:rsid w:val="005B08A2"/>
    <w:rsid w:val="005B5A3A"/>
    <w:rsid w:val="005C0821"/>
    <w:rsid w:val="005E7818"/>
    <w:rsid w:val="00610E2E"/>
    <w:rsid w:val="00620797"/>
    <w:rsid w:val="0065770C"/>
    <w:rsid w:val="00660C35"/>
    <w:rsid w:val="006B4194"/>
    <w:rsid w:val="006C64EA"/>
    <w:rsid w:val="006E54BA"/>
    <w:rsid w:val="00710AC0"/>
    <w:rsid w:val="00712B71"/>
    <w:rsid w:val="0072078E"/>
    <w:rsid w:val="0073252A"/>
    <w:rsid w:val="00757363"/>
    <w:rsid w:val="00763049"/>
    <w:rsid w:val="0077481D"/>
    <w:rsid w:val="00786A30"/>
    <w:rsid w:val="007B458E"/>
    <w:rsid w:val="007B4EAA"/>
    <w:rsid w:val="007E5BBD"/>
    <w:rsid w:val="007F4AE7"/>
    <w:rsid w:val="008047D5"/>
    <w:rsid w:val="0081499C"/>
    <w:rsid w:val="00840948"/>
    <w:rsid w:val="00856D5D"/>
    <w:rsid w:val="00861E35"/>
    <w:rsid w:val="00881600"/>
    <w:rsid w:val="00890B61"/>
    <w:rsid w:val="0089578A"/>
    <w:rsid w:val="008B36CD"/>
    <w:rsid w:val="008E43B5"/>
    <w:rsid w:val="008E6428"/>
    <w:rsid w:val="008F586E"/>
    <w:rsid w:val="00926E5D"/>
    <w:rsid w:val="00954098"/>
    <w:rsid w:val="00955912"/>
    <w:rsid w:val="0095633D"/>
    <w:rsid w:val="00961C81"/>
    <w:rsid w:val="0096425B"/>
    <w:rsid w:val="00973506"/>
    <w:rsid w:val="009E1C89"/>
    <w:rsid w:val="009E4139"/>
    <w:rsid w:val="00A00801"/>
    <w:rsid w:val="00A13B04"/>
    <w:rsid w:val="00A52DE5"/>
    <w:rsid w:val="00A65172"/>
    <w:rsid w:val="00A8205E"/>
    <w:rsid w:val="00A8710E"/>
    <w:rsid w:val="00AC3250"/>
    <w:rsid w:val="00AD24B9"/>
    <w:rsid w:val="00AD4ECB"/>
    <w:rsid w:val="00B30FE9"/>
    <w:rsid w:val="00B515F9"/>
    <w:rsid w:val="00B836B4"/>
    <w:rsid w:val="00B93E63"/>
    <w:rsid w:val="00BC7B8C"/>
    <w:rsid w:val="00BD5056"/>
    <w:rsid w:val="00C12814"/>
    <w:rsid w:val="00C21D35"/>
    <w:rsid w:val="00C43450"/>
    <w:rsid w:val="00C45B56"/>
    <w:rsid w:val="00C73114"/>
    <w:rsid w:val="00C74851"/>
    <w:rsid w:val="00CA3A32"/>
    <w:rsid w:val="00CC0DFE"/>
    <w:rsid w:val="00CC2870"/>
    <w:rsid w:val="00CF6B7E"/>
    <w:rsid w:val="00D21C6B"/>
    <w:rsid w:val="00D42B66"/>
    <w:rsid w:val="00D52FE4"/>
    <w:rsid w:val="00D541B8"/>
    <w:rsid w:val="00D55DE2"/>
    <w:rsid w:val="00D63818"/>
    <w:rsid w:val="00D77BF7"/>
    <w:rsid w:val="00DA7075"/>
    <w:rsid w:val="00DC7FE9"/>
    <w:rsid w:val="00DD171C"/>
    <w:rsid w:val="00DD2DD2"/>
    <w:rsid w:val="00DD52F6"/>
    <w:rsid w:val="00DD6254"/>
    <w:rsid w:val="00DE0BDB"/>
    <w:rsid w:val="00E23564"/>
    <w:rsid w:val="00E54E2B"/>
    <w:rsid w:val="00E67E41"/>
    <w:rsid w:val="00EA7B42"/>
    <w:rsid w:val="00EB2C43"/>
    <w:rsid w:val="00EC6076"/>
    <w:rsid w:val="00EE4C12"/>
    <w:rsid w:val="00F211DE"/>
    <w:rsid w:val="00F2429D"/>
    <w:rsid w:val="00F27C51"/>
    <w:rsid w:val="00F66CBC"/>
    <w:rsid w:val="00F75CA7"/>
    <w:rsid w:val="00FC200C"/>
    <w:rsid w:val="00FC3E96"/>
    <w:rsid w:val="00FD3456"/>
    <w:rsid w:val="00FF63A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E46A65"/>
  <w15:chartTrackingRefBased/>
  <w15:docId w15:val="{8839352E-2EAA-43AE-BA55-DD7DBCF0A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B4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F38D7"/>
    <w:pPr>
      <w:ind w:left="720"/>
      <w:contextualSpacing/>
    </w:pPr>
  </w:style>
  <w:style w:type="paragraph" w:styleId="Header">
    <w:name w:val="header"/>
    <w:basedOn w:val="Normal"/>
    <w:link w:val="HeaderChar"/>
    <w:uiPriority w:val="99"/>
    <w:unhideWhenUsed/>
    <w:rsid w:val="006207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0797"/>
  </w:style>
  <w:style w:type="paragraph" w:styleId="Footer">
    <w:name w:val="footer"/>
    <w:basedOn w:val="Normal"/>
    <w:link w:val="FooterChar"/>
    <w:uiPriority w:val="99"/>
    <w:unhideWhenUsed/>
    <w:rsid w:val="006207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0797"/>
  </w:style>
  <w:style w:type="character" w:customStyle="1" w:styleId="ListParagraphChar">
    <w:name w:val="List Paragraph Char"/>
    <w:basedOn w:val="DefaultParagraphFont"/>
    <w:link w:val="ListParagraph"/>
    <w:uiPriority w:val="34"/>
    <w:rsid w:val="00A52DE5"/>
  </w:style>
  <w:style w:type="table" w:styleId="GridTable4-Accent2">
    <w:name w:val="Grid Table 4 Accent 2"/>
    <w:aliases w:val="NTU Table Style"/>
    <w:basedOn w:val="TableNormal"/>
    <w:uiPriority w:val="49"/>
    <w:rsid w:val="00D21C6B"/>
    <w:pPr>
      <w:spacing w:after="0" w:line="240" w:lineRule="auto"/>
    </w:pPr>
    <w:rPr>
      <w:lang w:eastAsia="zh-CN"/>
    </w:rPr>
    <w:tblPr>
      <w:tblStyleRowBandSize w:val="1"/>
      <w:tblStyleColBandSize w:val="1"/>
      <w:tblBorders>
        <w:top w:val="single" w:sz="6" w:space="0" w:color="E6005B"/>
        <w:left w:val="single" w:sz="6" w:space="0" w:color="E6005B"/>
        <w:bottom w:val="single" w:sz="6" w:space="0" w:color="E6005B"/>
        <w:right w:val="single" w:sz="6" w:space="0" w:color="E6005B"/>
        <w:insideV w:val="single" w:sz="6" w:space="0" w:color="E6005B"/>
      </w:tblBorders>
    </w:tblPr>
    <w:tcPr>
      <w:shd w:val="clear" w:color="auto" w:fill="F2F2F2" w:themeFill="background1" w:themeFillShade="F2"/>
    </w:tcPr>
    <w:tblStylePr w:type="firstRow">
      <w:rPr>
        <w:rFonts w:ascii="Helvetica" w:hAnsi="Helvetica"/>
        <w:b/>
        <w:bCs/>
        <w:color w:val="FFFFFF" w:themeColor="background1"/>
      </w:rPr>
      <w:tblPr/>
      <w:tcPr>
        <w:shd w:val="clear" w:color="auto" w:fill="E6005B"/>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2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D9D9D9" w:themeFill="background1" w:themeFillShade="D9"/>
      </w:tcPr>
    </w:tblStylePr>
  </w:style>
  <w:style w:type="paragraph" w:customStyle="1" w:styleId="QHSsubheading">
    <w:name w:val="QHS subheading"/>
    <w:basedOn w:val="Normal"/>
    <w:qFormat/>
    <w:rsid w:val="00D55DE2"/>
    <w:pPr>
      <w:keepNext/>
      <w:numPr>
        <w:numId w:val="12"/>
      </w:numPr>
      <w:spacing w:before="240" w:after="240" w:line="240" w:lineRule="auto"/>
      <w:outlineLvl w:val="0"/>
    </w:pPr>
    <w:rPr>
      <w:rFonts w:eastAsiaTheme="minorHAnsi"/>
      <w:b/>
      <w:color w:val="806000" w:themeColor="accent4" w:themeShade="80"/>
      <w:sz w:val="28"/>
      <w:szCs w:val="28"/>
      <w:lang w:eastAsia="en-US"/>
    </w:rPr>
  </w:style>
  <w:style w:type="paragraph" w:customStyle="1" w:styleId="QHStext">
    <w:name w:val="QHS text"/>
    <w:basedOn w:val="Normal"/>
    <w:link w:val="QHStextChar"/>
    <w:qFormat/>
    <w:rsid w:val="00D55DE2"/>
    <w:pPr>
      <w:numPr>
        <w:ilvl w:val="1"/>
        <w:numId w:val="12"/>
      </w:numPr>
      <w:spacing w:after="120" w:line="240" w:lineRule="auto"/>
    </w:pPr>
    <w:rPr>
      <w:rFonts w:eastAsiaTheme="minorHAnsi"/>
      <w:sz w:val="20"/>
      <w:lang w:eastAsia="en-US"/>
    </w:rPr>
  </w:style>
  <w:style w:type="character" w:customStyle="1" w:styleId="QHStextChar">
    <w:name w:val="QHS text Char"/>
    <w:basedOn w:val="DefaultParagraphFont"/>
    <w:link w:val="QHStext"/>
    <w:rsid w:val="00D55DE2"/>
    <w:rPr>
      <w:rFonts w:eastAsiaTheme="minorHAnsi"/>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248A64365211844BF30BC3ADD420261" ma:contentTypeVersion="11" ma:contentTypeDescription="Create a new document." ma:contentTypeScope="" ma:versionID="bf0b94b058452ed3cec91f89e664909d">
  <xsd:schema xmlns:xsd="http://www.w3.org/2001/XMLSchema" xmlns:xs="http://www.w3.org/2001/XMLSchema" xmlns:p="http://schemas.microsoft.com/office/2006/metadata/properties" xmlns:ns2="8dbe2aa3-3237-4830-85c4-3d48417ef302" xmlns:ns3="b317b901-4ab4-4161-80c3-da5df50c25bf" targetNamespace="http://schemas.microsoft.com/office/2006/metadata/properties" ma:root="true" ma:fieldsID="d988d784501c0b668dd73c0ebdbd98a4" ns2:_="" ns3:_="">
    <xsd:import namespace="8dbe2aa3-3237-4830-85c4-3d48417ef302"/>
    <xsd:import namespace="b317b901-4ab4-4161-80c3-da5df50c25b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be2aa3-3237-4830-85c4-3d48417ef3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17b901-4ab4-4161-80c3-da5df50c25b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C8CAB3-883B-4B42-BF4A-B6B50F27B6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D1B804-4DE4-48A7-A61B-6D1A22680007}">
  <ds:schemaRefs>
    <ds:schemaRef ds:uri="http://schemas.openxmlformats.org/officeDocument/2006/bibliography"/>
  </ds:schemaRefs>
</ds:datastoreItem>
</file>

<file path=customXml/itemProps3.xml><?xml version="1.0" encoding="utf-8"?>
<ds:datastoreItem xmlns:ds="http://schemas.openxmlformats.org/officeDocument/2006/customXml" ds:itemID="{F221B18E-9220-407D-A1E2-3869488659E8}">
  <ds:schemaRefs>
    <ds:schemaRef ds:uri="http://schemas.microsoft.com/sharepoint/v3/contenttype/forms"/>
  </ds:schemaRefs>
</ds:datastoreItem>
</file>

<file path=customXml/itemProps4.xml><?xml version="1.0" encoding="utf-8"?>
<ds:datastoreItem xmlns:ds="http://schemas.openxmlformats.org/officeDocument/2006/customXml" ds:itemID="{A03748D8-D597-45F5-9ADE-94E3E20F3F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be2aa3-3237-4830-85c4-3d48417ef302"/>
    <ds:schemaRef ds:uri="b317b901-4ab4-4161-80c3-da5df50c25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50</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dle, Julie</dc:creator>
  <cp:keywords/>
  <dc:description/>
  <cp:lastModifiedBy>BENNETT-MADGE, MEGAN</cp:lastModifiedBy>
  <cp:revision>2</cp:revision>
  <dcterms:created xsi:type="dcterms:W3CDTF">2021-08-25T16:33:00Z</dcterms:created>
  <dcterms:modified xsi:type="dcterms:W3CDTF">2021-08-2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48A64365211844BF30BC3ADD420261</vt:lpwstr>
  </property>
</Properties>
</file>